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5607FFE0" w:rsidR="00B62CD1" w:rsidRPr="00AB47C4" w:rsidRDefault="00581526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PU</w:t>
            </w:r>
            <w:r w:rsidR="00170969">
              <w:rPr>
                <w:color w:val="000000"/>
              </w:rPr>
              <w:t xml:space="preserve">RCHASING AGENT </w:t>
            </w:r>
            <w:r w:rsidR="00E10923">
              <w:rPr>
                <w:color w:val="000000"/>
              </w:rPr>
              <w:t>- GENERAL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0CA3F401" w:rsidR="00B62CD1" w:rsidRPr="00581526" w:rsidRDefault="00E10923" w:rsidP="005815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D05DF5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purchasing agent (except wholesale, retail, and farm product) consists of</w:t>
            </w:r>
            <w:r>
              <w:rPr>
                <w:rFonts w:ascii="Arial" w:eastAsia="Arial" w:hAnsi="Arial" w:cs="Arial"/>
                <w:lang w:val="en-US" w:bidi="en-US"/>
              </w:rPr>
              <w:t xml:space="preserve"> purchasing machinery, equipment, tools, parts, supplies, or services necessary for the operation of an establishment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1C861B01" w14:textId="77777777" w:rsidR="00E10923" w:rsidRDefault="00E10923" w:rsidP="00E10923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college degree or equivalent;</w:t>
            </w:r>
          </w:p>
          <w:p w14:paraId="5FC6B87F" w14:textId="77777777" w:rsidR="00E10923" w:rsidRDefault="00E10923" w:rsidP="00E10923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use logic and reason to identify the strengths and weaknesses of alternative solutions;</w:t>
            </w:r>
          </w:p>
          <w:p w14:paraId="665B4BD4" w14:textId="7C1694F6" w:rsidR="00E10923" w:rsidRPr="003C0ED9" w:rsidRDefault="00E10923" w:rsidP="00E10923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consider the relative costs and benefits of potential actions to choose the most appropriate one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50B5538E" w14:textId="77777777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tegrity — Job requires being honest and ethical. </w:t>
            </w:r>
          </w:p>
          <w:p w14:paraId="575343C7" w14:textId="77777777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ttention to Detail — Job requires being careful about detail and thorough in completing work tasks. </w:t>
            </w:r>
          </w:p>
          <w:p w14:paraId="305C174A" w14:textId="77777777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reliable, responsible, and dependable, and fulfilling obligations. </w:t>
            </w:r>
          </w:p>
          <w:p w14:paraId="57F63E3C" w14:textId="77777777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operation — Job requires being pleasant with others on the job and displaying a good-natured, cooperative attitude. </w:t>
            </w:r>
          </w:p>
          <w:p w14:paraId="1CBE6129" w14:textId="110DDA4B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lf Control — Job requires maintaining composure, keeping emotions in check, controlling anger, and avoiding aggressive </w:t>
            </w:r>
            <w:r w:rsidRPr="003C0ED9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3C0ED9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even in very difficult situations.</w:t>
            </w:r>
          </w:p>
          <w:p w14:paraId="00DA4E61" w14:textId="7DBE4EF5" w:rsidR="00B62CD1" w:rsidRPr="0084064D" w:rsidRDefault="00B62CD1" w:rsidP="005815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left="720"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0E241C0" w14:textId="290C5CFF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 w:rsidRPr="003C0ED9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3C0ED9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price proposals, financial reports, and other data and information to determine reasonable prices;</w:t>
            </w:r>
          </w:p>
          <w:p w14:paraId="7301261C" w14:textId="77777777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nfer with staff, users, and vendors to discuss defective or unacceptable </w:t>
            </w:r>
            <w:r>
              <w:rPr>
                <w:rFonts w:ascii="Arial" w:eastAsia="Arial" w:hAnsi="Arial" w:cs="Arial"/>
                <w:lang w:val="en-US" w:bidi="en-US"/>
              </w:rPr>
              <w:lastRenderedPageBreak/>
              <w:t>goods or services and determine corrective action;</w:t>
            </w:r>
          </w:p>
          <w:p w14:paraId="0E1FE554" w14:textId="77777777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valuate and monitor contract performance to ensure compliance with contractual obligations and to determine need for changes;</w:t>
            </w:r>
          </w:p>
          <w:p w14:paraId="78AD8361" w14:textId="52B9A80C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Maintain and review </w:t>
            </w:r>
            <w:r w:rsidRPr="003C0ED9">
              <w:rPr>
                <w:rFonts w:ascii="Arial" w:eastAsia="Arial" w:hAnsi="Arial" w:cs="Arial"/>
                <w:noProof/>
                <w:lang w:val="en-US" w:bidi="en-US"/>
              </w:rPr>
              <w:t>computer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3C0ED9">
              <w:rPr>
                <w:rFonts w:ascii="Arial" w:eastAsia="Arial" w:hAnsi="Arial" w:cs="Arial"/>
                <w:noProof/>
                <w:lang w:val="en-US" w:bidi="en-US"/>
              </w:rPr>
              <w:t>ed</w:t>
            </w:r>
            <w:r>
              <w:rPr>
                <w:rFonts w:ascii="Arial" w:eastAsia="Arial" w:hAnsi="Arial" w:cs="Arial"/>
                <w:lang w:val="en-US" w:bidi="en-US"/>
              </w:rPr>
              <w:t xml:space="preserve"> or manual records of items purchased, costs, deliveries, product performance, and inventories;</w:t>
            </w:r>
          </w:p>
          <w:p w14:paraId="33962576" w14:textId="77777777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onitor and follow applicable laws and regulations;</w:t>
            </w:r>
          </w:p>
          <w:p w14:paraId="2227F836" w14:textId="77777777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onitor shipments to ensure that goods come in on time and resolve problems related to undelivered goods;</w:t>
            </w:r>
          </w:p>
          <w:p w14:paraId="7269E902" w14:textId="77777777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Negotiate, renegotiate, and administer contracts with suppliers, vendors, and other representatives;</w:t>
            </w:r>
          </w:p>
          <w:p w14:paraId="641CF72C" w14:textId="77777777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epare purchase orders, solicit bid proposals, and review requisitions for goods and services;</w:t>
            </w:r>
          </w:p>
          <w:p w14:paraId="46434028" w14:textId="48342802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Purchase the highest quality merchandise at the lowest possible price and </w:t>
            </w:r>
            <w:r w:rsidRPr="003C0ED9">
              <w:rPr>
                <w:rFonts w:ascii="Arial" w:eastAsia="Arial" w:hAnsi="Arial" w:cs="Arial"/>
                <w:noProof/>
                <w:lang w:val="en-US" w:bidi="en-US"/>
              </w:rPr>
              <w:t xml:space="preserve">in </w:t>
            </w:r>
            <w:r w:rsidR="00D05DF5">
              <w:rPr>
                <w:rFonts w:ascii="Arial" w:eastAsia="Arial" w:hAnsi="Arial" w:cs="Arial"/>
                <w:noProof/>
                <w:lang w:val="en-US" w:bidi="en-US"/>
              </w:rPr>
              <w:t xml:space="preserve">the </w:t>
            </w:r>
            <w:r w:rsidRPr="003C0ED9">
              <w:rPr>
                <w:rFonts w:ascii="Arial" w:eastAsia="Arial" w:hAnsi="Arial" w:cs="Arial"/>
                <w:noProof/>
                <w:lang w:val="en-US" w:bidi="en-US"/>
              </w:rPr>
              <w:t>correct</w:t>
            </w:r>
            <w:r>
              <w:rPr>
                <w:rFonts w:ascii="Arial" w:eastAsia="Arial" w:hAnsi="Arial" w:cs="Arial"/>
                <w:lang w:val="en-US" w:bidi="en-US"/>
              </w:rPr>
              <w:t xml:space="preserve"> amounts;</w:t>
            </w:r>
          </w:p>
          <w:p w14:paraId="1D010AF6" w14:textId="77777777" w:rsidR="003C0ED9" w:rsidRDefault="003C0ED9" w:rsidP="003C0ED9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search and evaluate suppliers based on price, quality, selection, service, support, availability, reliability, production and distribution capabilities, and the supplier's reputation and history.</w:t>
            </w:r>
          </w:p>
          <w:p w14:paraId="2F0F7FF3" w14:textId="4C0E3D55" w:rsidR="00B62CD1" w:rsidRPr="00540314" w:rsidRDefault="003C0ED9" w:rsidP="003C0ED9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5451A"/>
    <w:multiLevelType w:val="singleLevel"/>
    <w:tmpl w:val="511E3E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E6A12C3"/>
    <w:multiLevelType w:val="singleLevel"/>
    <w:tmpl w:val="DA0C8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1C4D88"/>
    <w:multiLevelType w:val="singleLevel"/>
    <w:tmpl w:val="2F4AB6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33CC44B9"/>
    <w:multiLevelType w:val="singleLevel"/>
    <w:tmpl w:val="7AD26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33D361DA"/>
    <w:multiLevelType w:val="singleLevel"/>
    <w:tmpl w:val="87425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34392D3A"/>
    <w:multiLevelType w:val="singleLevel"/>
    <w:tmpl w:val="A67A192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A5216AA"/>
    <w:multiLevelType w:val="singleLevel"/>
    <w:tmpl w:val="6584E7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AAA42B5"/>
    <w:multiLevelType w:val="singleLevel"/>
    <w:tmpl w:val="BAF60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4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1EE1B0D"/>
    <w:multiLevelType w:val="singleLevel"/>
    <w:tmpl w:val="E7728E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42980460"/>
    <w:multiLevelType w:val="singleLevel"/>
    <w:tmpl w:val="26E0E6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1F17CF"/>
    <w:multiLevelType w:val="singleLevel"/>
    <w:tmpl w:val="127C7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20" w15:restartNumberingAfterBreak="0">
    <w:nsid w:val="53FD5629"/>
    <w:multiLevelType w:val="singleLevel"/>
    <w:tmpl w:val="3DF44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21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6D897D3A"/>
    <w:multiLevelType w:val="singleLevel"/>
    <w:tmpl w:val="F2C29A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716C1BD9"/>
    <w:multiLevelType w:val="singleLevel"/>
    <w:tmpl w:val="18B8B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6" w15:restartNumberingAfterBreak="0">
    <w:nsid w:val="78A06331"/>
    <w:multiLevelType w:val="singleLevel"/>
    <w:tmpl w:val="0FB4E1D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5"/>
  </w:num>
  <w:num w:numId="2">
    <w:abstractNumId w:val="5"/>
  </w:num>
  <w:num w:numId="3">
    <w:abstractNumId w:val="18"/>
  </w:num>
  <w:num w:numId="4">
    <w:abstractNumId w:val="1"/>
  </w:num>
  <w:num w:numId="5">
    <w:abstractNumId w:val="14"/>
  </w:num>
  <w:num w:numId="6">
    <w:abstractNumId w:val="15"/>
  </w:num>
  <w:num w:numId="7">
    <w:abstractNumId w:val="3"/>
  </w:num>
  <w:num w:numId="8">
    <w:abstractNumId w:val="27"/>
  </w:num>
  <w:num w:numId="9">
    <w:abstractNumId w:val="4"/>
  </w:num>
  <w:num w:numId="10">
    <w:abstractNumId w:val="22"/>
  </w:num>
  <w:num w:numId="11">
    <w:abstractNumId w:val="11"/>
  </w:num>
  <w:num w:numId="12">
    <w:abstractNumId w:val="9"/>
  </w:num>
  <w:num w:numId="13">
    <w:abstractNumId w:val="21"/>
  </w:num>
  <w:num w:numId="14">
    <w:abstractNumId w:val="10"/>
  </w:num>
  <w:num w:numId="15">
    <w:abstractNumId w:val="24"/>
  </w:num>
  <w:num w:numId="16">
    <w:abstractNumId w:val="17"/>
  </w:num>
  <w:num w:numId="17">
    <w:abstractNumId w:val="2"/>
  </w:num>
  <w:num w:numId="18">
    <w:abstractNumId w:val="13"/>
  </w:num>
  <w:num w:numId="19">
    <w:abstractNumId w:val="26"/>
  </w:num>
  <w:num w:numId="20">
    <w:abstractNumId w:val="8"/>
  </w:num>
  <w:num w:numId="21">
    <w:abstractNumId w:val="19"/>
  </w:num>
  <w:num w:numId="22">
    <w:abstractNumId w:val="12"/>
  </w:num>
  <w:num w:numId="23">
    <w:abstractNumId w:val="7"/>
  </w:num>
  <w:num w:numId="24">
    <w:abstractNumId w:val="20"/>
  </w:num>
  <w:num w:numId="25">
    <w:abstractNumId w:val="23"/>
  </w:num>
  <w:num w:numId="26">
    <w:abstractNumId w:val="6"/>
  </w:num>
  <w:num w:numId="27">
    <w:abstractNumId w:val="0"/>
  </w:num>
  <w:num w:numId="28">
    <w:abstractNumId w:val="1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Looking for a purchasing agent? Try this job description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purchasing agent (except wholesale, retail, and farm product)_x000a_consists of purchasing machinery, equipment, tools, parts, supplies, or services_x000a_necessary for the operation of an establishment."/>
    <w:docVar w:name="Source" w:val="https://mappingyourfuture.org"/>
    <w:docVar w:name="Tags" w:val="purchasing agent, job description, human resources documents, interview guides, business documents, entrepreneurship, entrepreneur, purchasing agent job description template, purchasing agent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70969"/>
    <w:rsid w:val="001957A3"/>
    <w:rsid w:val="001B51EE"/>
    <w:rsid w:val="001B5EB7"/>
    <w:rsid w:val="001F0D6E"/>
    <w:rsid w:val="0024654A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93922"/>
    <w:rsid w:val="003A5EE6"/>
    <w:rsid w:val="003A75E9"/>
    <w:rsid w:val="003C0ED9"/>
    <w:rsid w:val="003F3148"/>
    <w:rsid w:val="00413248"/>
    <w:rsid w:val="00421197"/>
    <w:rsid w:val="0047060B"/>
    <w:rsid w:val="00471E03"/>
    <w:rsid w:val="0047656E"/>
    <w:rsid w:val="004A68B5"/>
    <w:rsid w:val="004C2788"/>
    <w:rsid w:val="004D39A1"/>
    <w:rsid w:val="004E1689"/>
    <w:rsid w:val="004F6ED1"/>
    <w:rsid w:val="00530298"/>
    <w:rsid w:val="00540314"/>
    <w:rsid w:val="0056495C"/>
    <w:rsid w:val="00572E8A"/>
    <w:rsid w:val="00580013"/>
    <w:rsid w:val="00581526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064D"/>
    <w:rsid w:val="00843D0B"/>
    <w:rsid w:val="0084527E"/>
    <w:rsid w:val="00853F0F"/>
    <w:rsid w:val="00880770"/>
    <w:rsid w:val="00886112"/>
    <w:rsid w:val="008A27C6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9F3A9D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10B93"/>
    <w:rsid w:val="00C21E01"/>
    <w:rsid w:val="00C40146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05DF5"/>
    <w:rsid w:val="00D23897"/>
    <w:rsid w:val="00D32959"/>
    <w:rsid w:val="00D61F8D"/>
    <w:rsid w:val="00D94F7A"/>
    <w:rsid w:val="00DC204E"/>
    <w:rsid w:val="00DE77F6"/>
    <w:rsid w:val="00E10923"/>
    <w:rsid w:val="00E215B4"/>
    <w:rsid w:val="00E911BE"/>
    <w:rsid w:val="00E97EFC"/>
    <w:rsid w:val="00EB48A0"/>
    <w:rsid w:val="00EB4E3B"/>
    <w:rsid w:val="00EF0D90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pple-style-span">
    <w:name w:val="apple-style-span"/>
    <w:qFormat/>
    <w:rsid w:val="00530298"/>
    <w:rPr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44</Words>
  <Characters>2242</Characters>
  <Application>Microsoft Office Word</Application>
  <DocSecurity>0</DocSecurity>
  <Lines>9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9T09:35:00Z</dcterms:created>
  <dcterms:modified xsi:type="dcterms:W3CDTF">2019-10-21T19:09:00Z</dcterms:modified>
  <cp:category/>
</cp:coreProperties>
</file>